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erra</w:t>
      </w:r>
      <w:r>
        <w:t xml:space="preserve"> </w:t>
      </w:r>
      <w:r>
        <w:t xml:space="preserve">Leon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erra Leone received a score of 61.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erra Leon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erra Leone received a score of 71.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erra Leone received a score of 4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erra Leone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erra Leon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erra Leon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erra Leon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erra Leon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erra Leon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erra Leon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erra Leon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erra Leon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erra Leone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erra Leon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erra Leone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erra Leone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5, 2008, 2010, 2013,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3541C4-338E-4478-9441-47A88B717A7D}"/>
</file>

<file path=customXml/itemProps2.xml><?xml version="1.0" encoding="utf-8"?>
<ds:datastoreItem xmlns:ds="http://schemas.openxmlformats.org/officeDocument/2006/customXml" ds:itemID="{58EBEE92-5A85-40AB-B6CF-80D761DBDDAF}"/>
</file>

<file path=customXml/itemProps3.xml><?xml version="1.0" encoding="utf-8"?>
<ds:datastoreItem xmlns:ds="http://schemas.openxmlformats.org/officeDocument/2006/customXml" ds:itemID="{51E5763A-00AD-4AE3-AF72-8E4E40DA58E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1:49Z</dcterms:created>
  <dcterms:modified xsi:type="dcterms:W3CDTF">2024-11-01T12: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erra Leon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